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F5766E0" w14:textId="0C6E7B11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Experience location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9E0CEBD" w14:textId="42A95C6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 xml:space="preserve">/groups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5"/>
          <w:rFonts w:asciiTheme="minorHAnsi" w:hAnsiTheme="minorHAnsi" w:cstheme="minorHAns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a0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274E2EDA" w14:textId="08478E10" w:rsidR="00763804" w:rsidRPr="00763804" w:rsidRDefault="00F04A11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135917435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5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683B7B" w14:textId="34A7AF33" w:rsidR="00763804" w:rsidRPr="00763804" w:rsidRDefault="007358BD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6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Field Experience Learning Outcom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6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ED92B" w14:textId="30447E85" w:rsidR="00763804" w:rsidRPr="00763804" w:rsidRDefault="007358BD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7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Difficulties and Challeng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7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E074A" w14:textId="4CBA833A" w:rsidR="00763804" w:rsidRPr="00763804" w:rsidRDefault="007358BD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8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Field Experience Improvement Plan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8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8A4BFE" w14:textId="55A0770B" w:rsidR="00763804" w:rsidRPr="00763804" w:rsidRDefault="007358BD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9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Report Approval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9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96456" w14:textId="57922C42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009C1FA4"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591743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4D12A44A" w:rsidR="00A73FEF" w:rsidRPr="009C1FA4" w:rsidRDefault="00DC59EF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Ref115698098"/>
    </w:p>
    <w:p w14:paraId="6B454905" w14:textId="1A408134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3"/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453986A2" w:rsidR="003A4ABD" w:rsidRPr="00160330" w:rsidRDefault="002E343C" w:rsidP="0016033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>Including special factors (if any) affecting the results</w:t>
      </w:r>
      <w:r w:rsidR="000C4910">
        <w:rPr>
          <w:rFonts w:cstheme="minorHAnsi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</w:p>
    <w:p w14:paraId="27AE6199" w14:textId="2F9D6D6F" w:rsidR="004F09C2" w:rsidRPr="009C1FA4" w:rsidRDefault="004F09C2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. Recommendation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4" w:name="_Toc135917436"/>
      <w:bookmarkStart w:id="5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4"/>
    </w:p>
    <w:p w14:paraId="00AAD8E1" w14:textId="12CB65EE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6" w:name="_Ref115698116"/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6"/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8B08A1">
        <w:tc>
          <w:tcPr>
            <w:tcW w:w="9628" w:type="dxa"/>
          </w:tcPr>
          <w:p w14:paraId="1784756A" w14:textId="77777777" w:rsidR="00160330" w:rsidRPr="00160330" w:rsidRDefault="00160330" w:rsidP="008B08A1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55D966EA" w:rsidR="00120180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13591743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Difficulties and Challenges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8" w:name="_Toc135917438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8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9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9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2A192D24" w14:textId="77777777" w:rsidR="00AA219C" w:rsidRPr="009C1FA4" w:rsidRDefault="00AA219C" w:rsidP="00160330">
      <w:pPr>
        <w:spacing w:after="0"/>
        <w:ind w:right="43"/>
        <w:jc w:val="both"/>
        <w:rPr>
          <w:rFonts w:cstheme="minorHAnsi"/>
          <w:lang w:bidi="ar-EG"/>
        </w:rPr>
      </w:pPr>
    </w:p>
    <w:p w14:paraId="76441329" w14:textId="2A51D0DA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0" w:name="_Toc13591743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1" w:name="_Toc532159378"/>
      <w:bookmarkStart w:id="12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10"/>
      <w:bookmarkEnd w:id="11"/>
      <w:bookmarkEnd w:id="12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E9DA5E6" w14:textId="77777777" w:rsidR="00AA219C" w:rsidRPr="009C1FA4" w:rsidRDefault="00AA219C" w:rsidP="00160330">
      <w:pPr>
        <w:spacing w:after="0" w:line="240" w:lineRule="auto"/>
        <w:rPr>
          <w:rFonts w:eastAsia="Times New Roman" w:cstheme="minorHAnsi"/>
          <w:b/>
          <w:bCs/>
          <w:color w:val="365F91"/>
          <w:sz w:val="28"/>
          <w:szCs w:val="20"/>
          <w:lang w:bidi="ar-EG"/>
        </w:rPr>
      </w:pPr>
    </w:p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D84C6" w14:textId="77777777" w:rsidR="007358BD" w:rsidRDefault="007358BD" w:rsidP="00EE490F">
      <w:pPr>
        <w:spacing w:after="0" w:line="240" w:lineRule="auto"/>
      </w:pPr>
      <w:r>
        <w:separator/>
      </w:r>
    </w:p>
  </w:endnote>
  <w:endnote w:type="continuationSeparator" w:id="0">
    <w:p w14:paraId="1E7105D5" w14:textId="77777777" w:rsidR="007358BD" w:rsidRDefault="007358B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287FF0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556E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C7C13" w14:textId="77777777" w:rsidR="007358BD" w:rsidRDefault="007358BD" w:rsidP="00EE490F">
      <w:pPr>
        <w:spacing w:after="0" w:line="240" w:lineRule="auto"/>
      </w:pPr>
      <w:r>
        <w:separator/>
      </w:r>
    </w:p>
  </w:footnote>
  <w:footnote w:type="continuationSeparator" w:id="0">
    <w:p w14:paraId="2246F879" w14:textId="77777777" w:rsidR="007358BD" w:rsidRDefault="007358B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312793D5" wp14:editId="6D6222A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0AAEA588" w:rsidR="000263E2" w:rsidRDefault="009C1FA4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91106C7" wp14:editId="492FC0EA">
              <wp:simplePos x="0" y="0"/>
              <wp:positionH relativeFrom="column">
                <wp:posOffset>-690829</wp:posOffset>
              </wp:positionH>
              <wp:positionV relativeFrom="paragraph">
                <wp:posOffset>-435254</wp:posOffset>
              </wp:positionV>
              <wp:extent cx="7544435" cy="10672445"/>
              <wp:effectExtent l="0" t="0" r="0" b="0"/>
              <wp:wrapNone/>
              <wp:docPr id="1559017607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7" name="Picture 2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64365444" name="مستطيل 1"/>
                      <wps:cNvSpPr/>
                      <wps:spPr>
                        <a:xfrm>
                          <a:off x="3657600" y="168249"/>
                          <a:ext cx="1024128" cy="6583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1EBD8FEF" id="مجموعة 2" o:spid="_x0000_s1026" style="position:absolute;margin-left:-54.4pt;margin-top:-34.25pt;width:594.05pt;height:840.35pt;z-index:251663360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HL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BLAAAAAEAAQEsAAAAAQABOEJJTQQmAAAAAAAOAAAAAAAA&#10;AAAAAD+AAAA4QklNA/IAAAAAAAoAAP///////wAAOEJJTQQNAAAAAAAEAAAAWjhCSU0EGQAAAAAA&#10;BAAAAB44QklNA/MAAAAAAAkAAAAAAAAAAAEAOEJJTScQAAAAAAAKAAEAAAAAAAAAAT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AAAAAAAAIAWThCSU0EAgA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HnyfMun9wAAAAAAAAAAAAAAAAAAAAA&#10;AAAAAAAAAAAAAAAAAAAAAAAAAAAAAAAAAAAAAAAAAAAAAAAAAAAAAAAAAAAAAAAAAAAAAAAAAAAA&#10;AAAAAAAAAAAAAAAAAAAAAAAAAAAAAAAAAAAHvDVQAAAAAAAAAAAAAAAAAAAmq4MnGnyXNvwF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HnyfM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58nzL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5&#10;8nzLp/cAAAAAAAAAAAAAAAAAAAAAAAAAAAAAAAAAAAAAAAAAAAAAAAAAAAAAAAAAAAAAAAAAAAAA&#10;AAAAAAAAAAAAAAAAAAAAAAAAAAAAAAAAAAAAAAAAAAAAAAAAAAAAAAAAAAAAAAAB7w1UAAAAAAAA&#10;AAAAAAAAAAAJquDKcafKc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nGnynNun9w&#10;AAAAAAAAAAAAAAAAAAAAAAAAAAAAAAAAAAAAAAAAAAAAAAAAAAAAAAAAAAAAAAAAAAAAAAAAAAAA&#10;AAAAAAAAAAAAAAAAAAAAAAAAAAAAAAAAAAAAAAAAAAAAAAAAAAAAAAAAHvDVQAAAAAAAAAAAAAAA&#10;AAAAmq4Mpxp8pzWn9x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nHnyfNun7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m4XJxp8nzbp/cAAAAAAAAAAAAAAAAAAAAAAAAAAAAAA&#10;AAAAAAAAAAAAAAAAAAAAAAAAAAAAAAAAAAAAAAAAAAAAAAAAAAAAAAAAAAAAAAAAAAAAAAAAAAAA&#10;AAAAAAAAAAAAAAAAAAAAAAAAAAB7w1UAAAAAAAAAAAAAAAAAAAJquDJx58nzL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nGnyn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HnyfNun7AAAAAAAAAAAAAAAAAAA&#10;AAAAAAAAAAAAAAAAAAAAAAAAAAAAAAAAAAAAAAAAAAAAAAAAAAAAAAAAAAAAAAAAAAAAAAAAAAAA&#10;AAAAAAAAAAAAAAAAAAAAAAAAAAAAAAAAAAAAAAe8NVAAAAAAAAAAAAAAAAAAACargynGnynOun7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cefJ8y6f3AAAAAAAAA&#10;AAAAAAAAAAAAAAAAAAAAAAAAAAAAAAAAAAAAAAAAAAAAAAAAAAAAAAAAAAAAAAAAAAAAAAAAAAAA&#10;AAAAAAAAAAAAAAAAAAAAAAAAAAAAAAAAAAAAAAAAAAAAAAAAe8NVAAAAAAAAAAAAAAAAAAACargy&#10;cafJc2/AX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efJ8y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HnyfM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HnyfM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c&#10;efJ826fs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KcafKc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bhcnGnyfNun9wAAAAAAAAAAAAAAAAA&#10;AAAAAAAAAAAAAAAAAAAAAAAAAAAAAAAAAAAAAAAAAAAAAAAAAAAAAAAAAAAAAAAAAAAAAAAAAAAA&#10;AAAAAAAAAAAAAAAAAAAAAAAAAAAAAAAAAAAAAAAHvDVQAAAAAAAAAAAAAAAAAAAmq4MnHnyfM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p8nzb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vjZXjT5Pm3T+4AAAAAAAAAAAAAAAAAAAAAAAAAAAAAAAAAAAAAAAAAAAAAAAAA&#10;AAAAAAAAAAAAAAAAAAAAAAAAAAAAAAAAAAAAAAAAAAAAAAAAAAAAAAAAAAAAAAAAAAAAAAAAAAAA&#10;AAAAAAAD3hqoAAAAAAAAAAAAAAAAAAATVcGTjz5PmXT+4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U40+U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0+T5t0/uAAAAAAAAAAAAAAAAA&#10;AAAAAAAAAAAAAAAAAAAAAAAAAAAAAAAAAAAAAAAAAAAAAAAAAAAAAAAAAAAAAAAAAAAAAAAAAAAA&#10;AAAAAAAAAAAAAAAAAAAAAAAAAAAAAAAAAAAAAAAA94aqA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xsrxp8n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KcafKc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efJ826fsAAAAAA&#10;AAAAAAAAAAAAAAAAAAAAAAAAAAAAAAAAAAAAAAAAAAAAAAAAAAAAAAAAAAAAAAAAAAAAAAAAAAAA&#10;AAAAAAAAAAAAAAAAAAAAAAAAAAAAAAAAAAAAAAAAAAAAAAAAAAB7w1UAAAAAAAAAAAAAAAAAAAJq&#10;uDKcafKc66fs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KcafKc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42V40+T5rT+4gAAAAAAAAAAAAAAAAAAAAAAAAAAAAAAAAAAAAAAAAAAAAAAAA&#10;AAAAAAAAAAAAAAAAAAAAAAAAAAAAAAAAAAAAAAAAAAAAAAAAAAAAAAAAAAAAAAAAAAAAAAAAAAAA&#10;AAAAAAAD3hqoAAAAAAAAAAAAAAAAAAATVcGTjz5Pm3T9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nGnyn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4Mpxp8p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p8nzb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efJ8y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efJ8y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pxp8pzbp/cAAAAAAAAAAAAAAAAAAAAAAAAAAAAAAAAAAAAAAAAAAAAAAAAAAA&#10;AAAAAAAAAAAAAAAAAAAAAAAAAAAAAAAAAAAAAAAAAAAAAAAAAAAAAAAAAAAAAAAAAAAAAAAAAAAA&#10;AAAAAB7w1UAAAAAAAAAAAAAAAAAAAJquDKcafKc1p/cQ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p8nzb&#10;p/cAAAAAAAAAAAAAAAAAAAAAAAAAAAAAAAAAAAAAAAAAAAAAAAAAAAAAAAAAAAAAAAAAAAAAAAAA&#10;AAAAAAAAAAAAAAAAAAAAAAAAAAAAAAAAAAAAAAAAAAAAAAAAAAAAAAAAAAAB7w1UAAAAAAAAAAAA&#10;AAAAAAAJquDJx58nzbp+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pxp8p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TjT5T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k7JmTNx+Pv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Pv8AQ/haj8UP&#10;v9D+FqPxQ+/0P4Wo/F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Pv8AQ/haj8UP&#10;v9D+FqPxQ+/0P4Wo/F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">
                <v:imagedata r:id="rId2" o:title=""/>
              </v:shape>
              <v:rect id="مستطيل 1" o:spid="_x0000_s1028" style="position:absolute;left:36576;top:1682;width:10241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556E0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55D7"/>
    <w:rsid w:val="001A30FC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358BD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71D8"/>
    <w:rsid w:val="008C536B"/>
    <w:rsid w:val="008C68BC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372A9"/>
    <w:rsid w:val="00A44627"/>
    <w:rsid w:val="00A502C1"/>
    <w:rsid w:val="00A5558A"/>
    <w:rsid w:val="00A6202B"/>
    <w:rsid w:val="00A63AD0"/>
    <w:rsid w:val="00A7204A"/>
    <w:rsid w:val="00A73FEF"/>
    <w:rsid w:val="00A8142C"/>
    <w:rsid w:val="00A979FA"/>
    <w:rsid w:val="00AA219C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a1"/>
    <w:next w:val="a7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F04A1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10">
    <w:name w:val="toc 1"/>
    <w:basedOn w:val="a"/>
    <w:next w:val="a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3">
    <w:name w:val="toc 3"/>
    <w:basedOn w:val="a"/>
    <w:next w:val="a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a0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34A21C-7C78-4D0E-8071-8048FA8BC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6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Hajar  Abalkhail</cp:lastModifiedBy>
  <cp:revision>2</cp:revision>
  <cp:lastPrinted>2023-06-20T09:34:00Z</cp:lastPrinted>
  <dcterms:created xsi:type="dcterms:W3CDTF">2023-08-14T12:14:00Z</dcterms:created>
  <dcterms:modified xsi:type="dcterms:W3CDTF">2023-08-1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